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37C47" w:rsidRPr="00D454BA" w:rsidRDefault="00137C47" w:rsidP="00137C47">
      <w:pPr>
        <w:rPr>
          <w:rFonts w:asciiTheme="majorEastAsia" w:eastAsiaTheme="majorEastAsia" w:hAnsiTheme="majorEastAsia"/>
          <w:b/>
          <w:sz w:val="24"/>
          <w:szCs w:val="24"/>
        </w:rPr>
      </w:pPr>
      <w:proofErr w:type="spellStart"/>
      <w:r w:rsidRPr="00D454BA">
        <w:rPr>
          <w:rFonts w:asciiTheme="majorEastAsia" w:eastAsiaTheme="majorEastAsia" w:hAnsiTheme="majorEastAsia" w:hint="eastAsia"/>
          <w:b/>
          <w:sz w:val="24"/>
          <w:szCs w:val="24"/>
        </w:rPr>
        <w:t>Tenda</w:t>
      </w:r>
      <w:proofErr w:type="spellEnd"/>
      <w:r w:rsidRPr="00D454BA">
        <w:rPr>
          <w:rFonts w:asciiTheme="majorEastAsia" w:eastAsiaTheme="majorEastAsia" w:hAnsiTheme="majorEastAsia"/>
          <w:b/>
          <w:sz w:val="24"/>
          <w:szCs w:val="24"/>
        </w:rPr>
        <w:t xml:space="preserve"> </w:t>
      </w:r>
      <w:r w:rsidR="00CD1FD6">
        <w:rPr>
          <w:rFonts w:asciiTheme="majorEastAsia" w:eastAsiaTheme="majorEastAsia" w:hAnsiTheme="majorEastAsia" w:hint="eastAsia"/>
          <w:b/>
          <w:sz w:val="24"/>
          <w:szCs w:val="24"/>
        </w:rPr>
        <w:t>路由器</w:t>
      </w:r>
      <w:r w:rsidR="00AE0641">
        <w:rPr>
          <w:rFonts w:asciiTheme="majorEastAsia" w:eastAsiaTheme="majorEastAsia" w:hAnsiTheme="majorEastAsia"/>
          <w:b/>
          <w:sz w:val="24"/>
          <w:szCs w:val="24"/>
        </w:rPr>
        <w:t xml:space="preserve"> </w:t>
      </w:r>
      <w:r w:rsidR="009D6B5A">
        <w:rPr>
          <w:rFonts w:asciiTheme="majorEastAsia" w:eastAsiaTheme="majorEastAsia" w:hAnsiTheme="majorEastAsia" w:hint="eastAsia"/>
          <w:b/>
          <w:sz w:val="24"/>
          <w:szCs w:val="24"/>
        </w:rPr>
        <w:t>中继无线信号失败，怎么办？</w:t>
      </w:r>
    </w:p>
    <w:p w:rsidR="00137C47" w:rsidRDefault="00137C47"/>
    <w:p w:rsidR="00137C47" w:rsidRDefault="00137C47"/>
    <w:p w:rsidR="002C4B17" w:rsidRDefault="009D6B5A">
      <w:r>
        <w:rPr>
          <w:rFonts w:hint="eastAsia"/>
        </w:rPr>
        <w:t>问题介绍：</w:t>
      </w:r>
    </w:p>
    <w:p w:rsidR="009D6B5A" w:rsidRDefault="00D31DD6">
      <w:r>
        <w:rPr>
          <w:rFonts w:hint="eastAsia"/>
        </w:rPr>
        <w:t>中继完成后，</w:t>
      </w:r>
      <w:r w:rsidR="009D6B5A">
        <w:rPr>
          <w:rFonts w:hint="eastAsia"/>
        </w:rPr>
        <w:t>无法上网，并且进入</w:t>
      </w:r>
      <w:r w:rsidR="006D03B1">
        <w:rPr>
          <w:rFonts w:hint="eastAsia"/>
        </w:rPr>
        <w:t>副</w:t>
      </w:r>
      <w:r>
        <w:rPr>
          <w:rFonts w:hint="eastAsia"/>
        </w:rPr>
        <w:t>路由管理界面</w:t>
      </w:r>
      <w:r w:rsidR="009D6B5A">
        <w:rPr>
          <w:rFonts w:hint="eastAsia"/>
        </w:rPr>
        <w:t>，联网状态显示如下，代表中继未成功：</w:t>
      </w:r>
    </w:p>
    <w:p w:rsidR="009D6B5A" w:rsidRDefault="009D6B5A">
      <w:r>
        <w:rPr>
          <w:rFonts w:hint="eastAsia"/>
          <w:noProof/>
        </w:rPr>
        <w:drawing>
          <wp:inline distT="0" distB="0" distL="0" distR="0">
            <wp:extent cx="5274310" cy="127889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中继失败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78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47CF" w:rsidRPr="000647CF" w:rsidRDefault="000647CF"/>
    <w:p w:rsidR="00137C47" w:rsidRDefault="003A21F3">
      <w:r>
        <w:rPr>
          <w:rFonts w:hint="eastAsia"/>
        </w:rPr>
        <w:t>扩展不成功，排查步骤如下：</w:t>
      </w:r>
    </w:p>
    <w:p w:rsidR="003A21F3" w:rsidRDefault="003A21F3"/>
    <w:p w:rsidR="003A21F3" w:rsidRPr="00D73763" w:rsidRDefault="003A21F3" w:rsidP="00D73763">
      <w:pPr>
        <w:pStyle w:val="a3"/>
        <w:numPr>
          <w:ilvl w:val="0"/>
          <w:numId w:val="7"/>
        </w:numPr>
        <w:ind w:firstLineChars="0"/>
        <w:rPr>
          <w:b/>
        </w:rPr>
      </w:pPr>
      <w:r w:rsidRPr="00D73763">
        <w:rPr>
          <w:rFonts w:hint="eastAsia"/>
          <w:b/>
        </w:rPr>
        <w:t>排除信号差中继不成功</w:t>
      </w:r>
    </w:p>
    <w:p w:rsidR="003A21F3" w:rsidRDefault="003A21F3" w:rsidP="003A21F3">
      <w:pPr>
        <w:pStyle w:val="a3"/>
        <w:ind w:left="420" w:firstLineChars="0" w:firstLine="0"/>
      </w:pPr>
      <w:r>
        <w:rPr>
          <w:rFonts w:hint="eastAsia"/>
        </w:rPr>
        <w:t>将副路由适当靠近主路由，再次进行设置，排除因距离远或障碍物，导致</w:t>
      </w:r>
      <w:r w:rsidR="00C50C7E">
        <w:rPr>
          <w:rFonts w:hint="eastAsia"/>
        </w:rPr>
        <w:t>信号差出现中继失败。若靠近主路由后，可以扩展成功，再将副路由摆放</w:t>
      </w:r>
      <w:r>
        <w:rPr>
          <w:rFonts w:hint="eastAsia"/>
        </w:rPr>
        <w:t>到合适的位置。</w:t>
      </w:r>
    </w:p>
    <w:p w:rsidR="003A21F3" w:rsidRPr="003A21F3" w:rsidRDefault="003A21F3" w:rsidP="003A21F3">
      <w:pPr>
        <w:pStyle w:val="a3"/>
        <w:ind w:left="420" w:firstLineChars="0" w:firstLine="0"/>
      </w:pPr>
    </w:p>
    <w:p w:rsidR="003A21F3" w:rsidRPr="005C6365" w:rsidRDefault="002532A2" w:rsidP="00D73763">
      <w:pPr>
        <w:pStyle w:val="a3"/>
        <w:numPr>
          <w:ilvl w:val="0"/>
          <w:numId w:val="7"/>
        </w:numPr>
        <w:ind w:firstLineChars="0"/>
        <w:rPr>
          <w:b/>
        </w:rPr>
      </w:pPr>
      <w:r w:rsidRPr="005C6365">
        <w:rPr>
          <w:rFonts w:hint="eastAsia"/>
          <w:b/>
        </w:rPr>
        <w:t>确认输入的上级密码是否正确</w:t>
      </w:r>
    </w:p>
    <w:p w:rsidR="0090521F" w:rsidRDefault="0090521F" w:rsidP="0090521F">
      <w:r>
        <w:rPr>
          <w:rFonts w:hint="eastAsia"/>
          <w:noProof/>
        </w:rPr>
        <w:drawing>
          <wp:inline distT="0" distB="0" distL="0" distR="0" wp14:anchorId="7D2C108A" wp14:editId="1E838561">
            <wp:extent cx="5274310" cy="1685290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inux 中继密码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85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521F" w:rsidRDefault="0090521F" w:rsidP="0090521F">
      <w:r>
        <w:rPr>
          <w:rFonts w:hint="eastAsia"/>
        </w:rPr>
        <w:t>在选择</w:t>
      </w:r>
      <w:r w:rsidR="00084718">
        <w:rPr>
          <w:rFonts w:hint="eastAsia"/>
        </w:rPr>
        <w:t>上级无线信号名称之后，上级无线信号密码，需要输入上级无线路由器的</w:t>
      </w:r>
      <w:proofErr w:type="spellStart"/>
      <w:r>
        <w:rPr>
          <w:rFonts w:hint="eastAsia"/>
        </w:rPr>
        <w:t>WiFi</w:t>
      </w:r>
      <w:proofErr w:type="spellEnd"/>
      <w:r>
        <w:rPr>
          <w:rFonts w:hint="eastAsia"/>
        </w:rPr>
        <w:t>密码，不可以随便输入</w:t>
      </w:r>
      <w:r w:rsidR="00CD6D5F">
        <w:rPr>
          <w:rFonts w:hint="eastAsia"/>
        </w:rPr>
        <w:t>，如果有字母，需要注意大小写正确输入。</w:t>
      </w:r>
    </w:p>
    <w:p w:rsidR="00CD6D5F" w:rsidRDefault="00084718" w:rsidP="0090521F">
      <w:r>
        <w:rPr>
          <w:rFonts w:hint="eastAsia"/>
        </w:rPr>
        <w:t>如果不确定上级路由器的</w:t>
      </w:r>
      <w:proofErr w:type="spellStart"/>
      <w:r w:rsidR="00CD6D5F">
        <w:rPr>
          <w:rFonts w:hint="eastAsia"/>
        </w:rPr>
        <w:t>WiFi</w:t>
      </w:r>
      <w:proofErr w:type="spellEnd"/>
      <w:r w:rsidR="00CD6D5F">
        <w:rPr>
          <w:rFonts w:hint="eastAsia"/>
        </w:rPr>
        <w:t>密码，可登录上级路由器管理界面查看。</w:t>
      </w:r>
    </w:p>
    <w:p w:rsidR="00CD6D5F" w:rsidRDefault="00CD6D5F" w:rsidP="0090521F"/>
    <w:p w:rsidR="0090521F" w:rsidRPr="005C6365" w:rsidRDefault="00CD6D5F" w:rsidP="00D73763">
      <w:pPr>
        <w:pStyle w:val="a3"/>
        <w:numPr>
          <w:ilvl w:val="0"/>
          <w:numId w:val="7"/>
        </w:numPr>
        <w:ind w:firstLineChars="0"/>
        <w:rPr>
          <w:b/>
        </w:rPr>
      </w:pPr>
      <w:r w:rsidRPr="005C6365">
        <w:rPr>
          <w:rFonts w:hint="eastAsia"/>
          <w:b/>
        </w:rPr>
        <w:t>确认并排除上级路由器都过滤或绑定功能</w:t>
      </w:r>
    </w:p>
    <w:p w:rsidR="00CD6D5F" w:rsidRDefault="00431C61" w:rsidP="00431C61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查看上级路由器中是否有做白名单功能：非白名单列表内设备无法连接上次路由器都</w:t>
      </w:r>
      <w:proofErr w:type="spellStart"/>
      <w:r>
        <w:rPr>
          <w:rFonts w:hint="eastAsia"/>
        </w:rPr>
        <w:t>WiFi</w:t>
      </w:r>
      <w:proofErr w:type="spellEnd"/>
      <w:r>
        <w:rPr>
          <w:rFonts w:hint="eastAsia"/>
        </w:rPr>
        <w:t>。如果有设置，请将副路由的</w:t>
      </w:r>
      <w:r>
        <w:rPr>
          <w:rFonts w:hint="eastAsia"/>
        </w:rPr>
        <w:t>M</w:t>
      </w:r>
      <w:r>
        <w:t>AC</w:t>
      </w:r>
      <w:r>
        <w:rPr>
          <w:rFonts w:hint="eastAsia"/>
        </w:rPr>
        <w:t>地址也添加到白名单列表中；</w:t>
      </w:r>
    </w:p>
    <w:p w:rsidR="00431C61" w:rsidRDefault="00431C61" w:rsidP="00431C61">
      <w:r>
        <w:rPr>
          <w:rFonts w:hint="eastAsia"/>
          <w:noProof/>
        </w:rPr>
        <w:lastRenderedPageBreak/>
        <w:drawing>
          <wp:inline distT="0" distB="0" distL="0" distR="0" wp14:anchorId="6A9A3540" wp14:editId="38F9CB57">
            <wp:extent cx="5274310" cy="301244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白名单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12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1C61" w:rsidRDefault="00431C61" w:rsidP="00431C61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查看上级路由器是否有设置</w:t>
      </w:r>
      <w:r>
        <w:rPr>
          <w:rFonts w:hint="eastAsia"/>
        </w:rPr>
        <w:t>I</w:t>
      </w:r>
      <w:r>
        <w:t>P</w:t>
      </w:r>
      <w:r>
        <w:rPr>
          <w:rFonts w:hint="eastAsia"/>
        </w:rPr>
        <w:t>和</w:t>
      </w:r>
      <w:r>
        <w:rPr>
          <w:rFonts w:hint="eastAsia"/>
        </w:rPr>
        <w:t>M</w:t>
      </w:r>
      <w:r>
        <w:t>AC</w:t>
      </w:r>
      <w:r>
        <w:rPr>
          <w:rFonts w:hint="eastAsia"/>
        </w:rPr>
        <w:t>地址绑定，若有设置，可新增规则，给副路由器绑定一个</w:t>
      </w:r>
      <w:r>
        <w:rPr>
          <w:rFonts w:hint="eastAsia"/>
        </w:rPr>
        <w:t>I</w:t>
      </w:r>
      <w:r>
        <w:t>P</w:t>
      </w:r>
      <w:r>
        <w:rPr>
          <w:rFonts w:hint="eastAsia"/>
        </w:rPr>
        <w:t>，或者取消</w:t>
      </w:r>
      <w:r>
        <w:rPr>
          <w:rFonts w:hint="eastAsia"/>
        </w:rPr>
        <w:t>I</w:t>
      </w:r>
      <w:r>
        <w:t>P</w:t>
      </w:r>
      <w:r>
        <w:rPr>
          <w:rFonts w:hint="eastAsia"/>
        </w:rPr>
        <w:t>和</w:t>
      </w:r>
      <w:r>
        <w:rPr>
          <w:rFonts w:hint="eastAsia"/>
        </w:rPr>
        <w:t>M</w:t>
      </w:r>
      <w:r>
        <w:t>AC</w:t>
      </w:r>
      <w:r>
        <w:rPr>
          <w:rFonts w:hint="eastAsia"/>
        </w:rPr>
        <w:t>绑定，再重新设置中继。</w:t>
      </w:r>
    </w:p>
    <w:p w:rsidR="003A21F3" w:rsidRPr="00431C61" w:rsidRDefault="003A21F3" w:rsidP="003A21F3">
      <w:bookmarkStart w:id="0" w:name="_GoBack"/>
      <w:bookmarkEnd w:id="0"/>
    </w:p>
    <w:p w:rsidR="003A21F3" w:rsidRPr="005C6365" w:rsidRDefault="00431C61" w:rsidP="00D73763">
      <w:pPr>
        <w:pStyle w:val="a3"/>
        <w:numPr>
          <w:ilvl w:val="0"/>
          <w:numId w:val="7"/>
        </w:numPr>
        <w:ind w:firstLineChars="0"/>
        <w:rPr>
          <w:b/>
        </w:rPr>
      </w:pPr>
      <w:r w:rsidRPr="005C6365">
        <w:rPr>
          <w:rFonts w:hint="eastAsia"/>
          <w:b/>
        </w:rPr>
        <w:t>查看路由器的</w:t>
      </w:r>
      <w:r w:rsidRPr="005C6365">
        <w:rPr>
          <w:rFonts w:hint="eastAsia"/>
          <w:b/>
        </w:rPr>
        <w:t>D</w:t>
      </w:r>
      <w:r w:rsidRPr="005C6365">
        <w:rPr>
          <w:b/>
        </w:rPr>
        <w:t>HCP</w:t>
      </w:r>
      <w:r w:rsidRPr="005C6365">
        <w:rPr>
          <w:rFonts w:hint="eastAsia"/>
          <w:b/>
        </w:rPr>
        <w:t>功能是否开启</w:t>
      </w:r>
    </w:p>
    <w:p w:rsidR="00431C61" w:rsidRPr="002C4B17" w:rsidRDefault="00431C61" w:rsidP="00431C61">
      <w:pPr>
        <w:pStyle w:val="a3"/>
        <w:ind w:left="420" w:firstLineChars="0" w:firstLine="0"/>
      </w:pPr>
      <w:r>
        <w:rPr>
          <w:rFonts w:hint="eastAsia"/>
        </w:rPr>
        <w:t>上级路由器</w:t>
      </w:r>
      <w:r>
        <w:rPr>
          <w:rFonts w:hint="eastAsia"/>
        </w:rPr>
        <w:t>D</w:t>
      </w:r>
      <w:r>
        <w:t>HCP</w:t>
      </w:r>
      <w:r>
        <w:rPr>
          <w:rFonts w:hint="eastAsia"/>
        </w:rPr>
        <w:t>功能需开启，方可设置中继。</w:t>
      </w:r>
    </w:p>
    <w:p w:rsidR="00FD15E3" w:rsidRPr="00FD15E3" w:rsidRDefault="00431C61" w:rsidP="00FD15E3">
      <w:pPr>
        <w:rPr>
          <w:color w:val="FF0000"/>
        </w:rPr>
      </w:pPr>
      <w:r>
        <w:rPr>
          <w:noProof/>
          <w:color w:val="FF0000"/>
        </w:rPr>
        <w:drawing>
          <wp:inline distT="0" distB="0" distL="0" distR="0">
            <wp:extent cx="5274310" cy="1751965"/>
            <wp:effectExtent l="0" t="0" r="2540" b="63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HCP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1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D15E3" w:rsidRPr="00FD15E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9241E" w:rsidRDefault="0009241E" w:rsidP="00AE0641">
      <w:r>
        <w:separator/>
      </w:r>
    </w:p>
  </w:endnote>
  <w:endnote w:type="continuationSeparator" w:id="0">
    <w:p w:rsidR="0009241E" w:rsidRDefault="0009241E" w:rsidP="00AE06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9241E" w:rsidRDefault="0009241E" w:rsidP="00AE0641">
      <w:r>
        <w:separator/>
      </w:r>
    </w:p>
  </w:footnote>
  <w:footnote w:type="continuationSeparator" w:id="0">
    <w:p w:rsidR="0009241E" w:rsidRDefault="0009241E" w:rsidP="00AE06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7571B6"/>
    <w:multiLevelType w:val="hybridMultilevel"/>
    <w:tmpl w:val="54F259A2"/>
    <w:lvl w:ilvl="0" w:tplc="167CF8A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13D05873"/>
    <w:multiLevelType w:val="hybridMultilevel"/>
    <w:tmpl w:val="F4B0A376"/>
    <w:lvl w:ilvl="0" w:tplc="BB065F64">
      <w:start w:val="1"/>
      <w:numFmt w:val="japaneseCounting"/>
      <w:lvlText w:val="%1、"/>
      <w:lvlJc w:val="left"/>
      <w:pPr>
        <w:ind w:left="450" w:hanging="45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3FC76474"/>
    <w:multiLevelType w:val="hybridMultilevel"/>
    <w:tmpl w:val="512697DA"/>
    <w:lvl w:ilvl="0" w:tplc="89761498">
      <w:start w:val="1"/>
      <w:numFmt w:val="japaneseCounting"/>
      <w:lvlText w:val="%1、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636B4513"/>
    <w:multiLevelType w:val="hybridMultilevel"/>
    <w:tmpl w:val="67BE4644"/>
    <w:lvl w:ilvl="0" w:tplc="6F7AFB4E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65827A21"/>
    <w:multiLevelType w:val="hybridMultilevel"/>
    <w:tmpl w:val="6036512A"/>
    <w:lvl w:ilvl="0" w:tplc="7B6E88D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4FE2F38E">
      <w:start w:val="1"/>
      <w:numFmt w:val="decimalEnclosedCircle"/>
      <w:lvlText w:val="%2"/>
      <w:lvlJc w:val="left"/>
      <w:pPr>
        <w:ind w:left="7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795E58A9"/>
    <w:multiLevelType w:val="hybridMultilevel"/>
    <w:tmpl w:val="2948132E"/>
    <w:lvl w:ilvl="0" w:tplc="7C18227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7D7A7759"/>
    <w:multiLevelType w:val="hybridMultilevel"/>
    <w:tmpl w:val="0906964E"/>
    <w:lvl w:ilvl="0" w:tplc="CA82758C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0"/>
  </w:num>
  <w:num w:numId="5">
    <w:abstractNumId w:val="2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sjQxMjO0NDMytzRX0lEKTi0uzszPAykwrAUAJgH4DCwAAAA="/>
  </w:docVars>
  <w:rsids>
    <w:rsidRoot w:val="00991AF3"/>
    <w:rsid w:val="0001502A"/>
    <w:rsid w:val="000157D4"/>
    <w:rsid w:val="000647CF"/>
    <w:rsid w:val="00084718"/>
    <w:rsid w:val="0009241E"/>
    <w:rsid w:val="00137C47"/>
    <w:rsid w:val="00137ECB"/>
    <w:rsid w:val="00180140"/>
    <w:rsid w:val="001A3B42"/>
    <w:rsid w:val="001A4D14"/>
    <w:rsid w:val="001C2323"/>
    <w:rsid w:val="001C6432"/>
    <w:rsid w:val="00212872"/>
    <w:rsid w:val="002532A2"/>
    <w:rsid w:val="002C4B17"/>
    <w:rsid w:val="00365C56"/>
    <w:rsid w:val="003A21F3"/>
    <w:rsid w:val="003D1F39"/>
    <w:rsid w:val="004133EB"/>
    <w:rsid w:val="0042379C"/>
    <w:rsid w:val="00431C61"/>
    <w:rsid w:val="004D656A"/>
    <w:rsid w:val="004F0BBB"/>
    <w:rsid w:val="005C6365"/>
    <w:rsid w:val="006116B8"/>
    <w:rsid w:val="00612665"/>
    <w:rsid w:val="00653BC4"/>
    <w:rsid w:val="006B6BAE"/>
    <w:rsid w:val="006D03B1"/>
    <w:rsid w:val="006E758F"/>
    <w:rsid w:val="008A108A"/>
    <w:rsid w:val="008D1881"/>
    <w:rsid w:val="0090521F"/>
    <w:rsid w:val="009213E5"/>
    <w:rsid w:val="00931E9D"/>
    <w:rsid w:val="00962D42"/>
    <w:rsid w:val="0096529C"/>
    <w:rsid w:val="00991AF3"/>
    <w:rsid w:val="009B5D92"/>
    <w:rsid w:val="009D6B5A"/>
    <w:rsid w:val="00A548DB"/>
    <w:rsid w:val="00AE0641"/>
    <w:rsid w:val="00B3697A"/>
    <w:rsid w:val="00BA56DD"/>
    <w:rsid w:val="00C50C7E"/>
    <w:rsid w:val="00C66B0F"/>
    <w:rsid w:val="00CB05BA"/>
    <w:rsid w:val="00CC74ED"/>
    <w:rsid w:val="00CD1FD6"/>
    <w:rsid w:val="00CD6D5F"/>
    <w:rsid w:val="00D00F91"/>
    <w:rsid w:val="00D31DD6"/>
    <w:rsid w:val="00D476CB"/>
    <w:rsid w:val="00D704AE"/>
    <w:rsid w:val="00D73763"/>
    <w:rsid w:val="00E37FE3"/>
    <w:rsid w:val="00E47519"/>
    <w:rsid w:val="00E50C60"/>
    <w:rsid w:val="00EF0E10"/>
    <w:rsid w:val="00F01B2D"/>
    <w:rsid w:val="00F20091"/>
    <w:rsid w:val="00FA5808"/>
    <w:rsid w:val="00FC7A21"/>
    <w:rsid w:val="00FD1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37C47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37C47"/>
    <w:pPr>
      <w:ind w:firstLineChars="200" w:firstLine="420"/>
    </w:pPr>
  </w:style>
  <w:style w:type="paragraph" w:styleId="a4">
    <w:name w:val="header"/>
    <w:basedOn w:val="a"/>
    <w:link w:val="Char"/>
    <w:uiPriority w:val="99"/>
    <w:unhideWhenUsed/>
    <w:rsid w:val="00AE064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AE0641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AE064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AE0641"/>
    <w:rPr>
      <w:sz w:val="18"/>
      <w:szCs w:val="18"/>
    </w:rPr>
  </w:style>
  <w:style w:type="character" w:styleId="a6">
    <w:name w:val="Hyperlink"/>
    <w:basedOn w:val="a0"/>
    <w:uiPriority w:val="99"/>
    <w:unhideWhenUsed/>
    <w:rsid w:val="000647CF"/>
    <w:rPr>
      <w:color w:val="0563C1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0647CF"/>
    <w:rPr>
      <w:color w:val="954F72" w:themeColor="followedHyperlink"/>
      <w:u w:val="single"/>
    </w:rPr>
  </w:style>
  <w:style w:type="paragraph" w:styleId="a8">
    <w:name w:val="Balloon Text"/>
    <w:basedOn w:val="a"/>
    <w:link w:val="Char1"/>
    <w:uiPriority w:val="99"/>
    <w:semiHidden/>
    <w:unhideWhenUsed/>
    <w:rsid w:val="00D73763"/>
    <w:rPr>
      <w:sz w:val="18"/>
      <w:szCs w:val="18"/>
    </w:rPr>
  </w:style>
  <w:style w:type="character" w:customStyle="1" w:styleId="Char1">
    <w:name w:val="批注框文本 Char"/>
    <w:basedOn w:val="a0"/>
    <w:link w:val="a8"/>
    <w:uiPriority w:val="99"/>
    <w:semiHidden/>
    <w:rsid w:val="00D73763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37C47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37C47"/>
    <w:pPr>
      <w:ind w:firstLineChars="200" w:firstLine="420"/>
    </w:pPr>
  </w:style>
  <w:style w:type="paragraph" w:styleId="a4">
    <w:name w:val="header"/>
    <w:basedOn w:val="a"/>
    <w:link w:val="Char"/>
    <w:uiPriority w:val="99"/>
    <w:unhideWhenUsed/>
    <w:rsid w:val="00AE064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AE0641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AE064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AE0641"/>
    <w:rPr>
      <w:sz w:val="18"/>
      <w:szCs w:val="18"/>
    </w:rPr>
  </w:style>
  <w:style w:type="character" w:styleId="a6">
    <w:name w:val="Hyperlink"/>
    <w:basedOn w:val="a0"/>
    <w:uiPriority w:val="99"/>
    <w:unhideWhenUsed/>
    <w:rsid w:val="000647CF"/>
    <w:rPr>
      <w:color w:val="0563C1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0647CF"/>
    <w:rPr>
      <w:color w:val="954F72" w:themeColor="followedHyperlink"/>
      <w:u w:val="single"/>
    </w:rPr>
  </w:style>
  <w:style w:type="paragraph" w:styleId="a8">
    <w:name w:val="Balloon Text"/>
    <w:basedOn w:val="a"/>
    <w:link w:val="Char1"/>
    <w:uiPriority w:val="99"/>
    <w:semiHidden/>
    <w:unhideWhenUsed/>
    <w:rsid w:val="00D73763"/>
    <w:rPr>
      <w:sz w:val="18"/>
      <w:szCs w:val="18"/>
    </w:rPr>
  </w:style>
  <w:style w:type="character" w:customStyle="1" w:styleId="Char1">
    <w:name w:val="批注框文本 Char"/>
    <w:basedOn w:val="a0"/>
    <w:link w:val="a8"/>
    <w:uiPriority w:val="99"/>
    <w:semiHidden/>
    <w:rsid w:val="00D7376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6</TotalTime>
  <Pages>2</Pages>
  <Words>74</Words>
  <Characters>424</Characters>
  <Application>Microsoft Office Word</Application>
  <DocSecurity>0</DocSecurity>
  <Lines>3</Lines>
  <Paragraphs>1</Paragraphs>
  <ScaleCrop>false</ScaleCrop>
  <Company>Microsoft</Company>
  <LinksUpToDate>false</LinksUpToDate>
  <CharactersWithSpaces>4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jia</dc:creator>
  <cp:keywords/>
  <dc:description/>
  <cp:lastModifiedBy>ccx</cp:lastModifiedBy>
  <cp:revision>30</cp:revision>
  <dcterms:created xsi:type="dcterms:W3CDTF">2017-10-16T03:26:00Z</dcterms:created>
  <dcterms:modified xsi:type="dcterms:W3CDTF">2020-05-13T07:47:00Z</dcterms:modified>
</cp:coreProperties>
</file>